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20D60" w14:textId="77777777"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0C6EB0E" w14:textId="77777777" w:rsidTr="00735E6D">
        <w:trPr>
          <w:trHeight w:val="602"/>
          <w:jc w:val="center"/>
        </w:trPr>
        <w:tc>
          <w:tcPr>
            <w:tcW w:w="13421" w:type="dxa"/>
          </w:tcPr>
          <w:p w14:paraId="41C7E215" w14:textId="77777777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2C39210A" w14:textId="55A2927A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F7735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5</w:t>
            </w:r>
            <w:r w:rsidR="00F77354" w:rsidRPr="00F7735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vertAlign w:val="superscript"/>
                <w:lang w:val="en-GB"/>
              </w:rPr>
              <w:t>th</w:t>
            </w:r>
            <w:r w:rsidR="00F7735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 February 2026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26B53535" w14:textId="7B1652C3"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F77354" w:rsidRPr="00CB3D48">
                <w:rPr>
                  <w:rStyle w:val="Hyperlink"/>
                  <w:rFonts w:ascii="Times New Roman" w:hAnsi="Times New Roman" w:cs="Times New Roman"/>
                  <w:lang w:val="en-GB"/>
                </w:rPr>
                <w:t>fabio.savi@fipsas.it</w:t>
              </w:r>
            </w:hyperlink>
            <w:r w:rsidR="00F77354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</w:tr>
    </w:tbl>
    <w:p w14:paraId="3A341F6D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428F9B95" w14:textId="77777777" w:rsidTr="004A10B6">
        <w:trPr>
          <w:trHeight w:val="917"/>
          <w:tblHeader/>
          <w:jc w:val="center"/>
        </w:trPr>
        <w:tc>
          <w:tcPr>
            <w:tcW w:w="452" w:type="dxa"/>
            <w:vAlign w:val="center"/>
          </w:tcPr>
          <w:p w14:paraId="7CA659EF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vAlign w:val="center"/>
          </w:tcPr>
          <w:p w14:paraId="14D50EA7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vAlign w:val="center"/>
          </w:tcPr>
          <w:p w14:paraId="4C9FD4A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vAlign w:val="center"/>
          </w:tcPr>
          <w:p w14:paraId="2AAD655B" w14:textId="77777777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vAlign w:val="center"/>
          </w:tcPr>
          <w:p w14:paraId="59161C5D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vAlign w:val="center"/>
          </w:tcPr>
          <w:p w14:paraId="404B007D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185E9A0C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vAlign w:val="center"/>
          </w:tcPr>
          <w:p w14:paraId="004881A6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78A2752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0B7432D5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03CECDF4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vAlign w:val="center"/>
          </w:tcPr>
          <w:p w14:paraId="2FBFC270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vAlign w:val="center"/>
          </w:tcPr>
          <w:p w14:paraId="6A931063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vAlign w:val="center"/>
          </w:tcPr>
          <w:p w14:paraId="26E88DAB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4221F71A" w14:textId="77777777" w:rsidTr="004A10B6">
        <w:trPr>
          <w:trHeight w:val="288"/>
          <w:jc w:val="center"/>
        </w:trPr>
        <w:tc>
          <w:tcPr>
            <w:tcW w:w="452" w:type="dxa"/>
            <w:vAlign w:val="center"/>
          </w:tcPr>
          <w:p w14:paraId="1A50816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vAlign w:val="center"/>
          </w:tcPr>
          <w:p w14:paraId="1D80A02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6A8C2B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E5FE8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6063BFF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6DC732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DD905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59B7D0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BBB92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5EEB9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25B77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A1728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458474D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05845E4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47390F1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2C117F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vAlign w:val="center"/>
          </w:tcPr>
          <w:p w14:paraId="36536B4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3946FF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3CA450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1C68FC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2985CF2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D6814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6CD5581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FA134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6637F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210BB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36EA85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E2156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3FFC7D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CD91B38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08C5B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vAlign w:val="center"/>
          </w:tcPr>
          <w:p w14:paraId="539DF6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6E0049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C0676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F021E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F4BE7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E02ECE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414812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4EFCB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E527F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DF4F86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79EA64B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30262CB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38DAA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AE41D73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1FF5F6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vAlign w:val="center"/>
          </w:tcPr>
          <w:p w14:paraId="3A007C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3FC0AE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5DFE98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0B24E9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2223BF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080D33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7932C4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BA8A0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F1075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6A302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45C544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3BD6F7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0D65E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A42634C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1C4AAC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vAlign w:val="center"/>
          </w:tcPr>
          <w:p w14:paraId="77B94D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1AED11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3B693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5E3ADE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13658B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A8E4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F5DF7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2E99C2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717C3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B40F2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7B5CB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745709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A1171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E337E4B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FE81A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vAlign w:val="center"/>
          </w:tcPr>
          <w:p w14:paraId="06513E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75C6ED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6BA3E3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096591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187F1D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F8959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33389A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7F28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24F2D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2822C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76F577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41E89B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13A4A3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7FA73D8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0880E0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vAlign w:val="center"/>
          </w:tcPr>
          <w:p w14:paraId="5327213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1F32C0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911E58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E9FFD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1ABFC4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9E2E5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2094E2E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AD062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771BB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13CB8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716CA1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6F69B9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6103C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3B5C260B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5E3B15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vAlign w:val="center"/>
          </w:tcPr>
          <w:p w14:paraId="1BBCC4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33D8C1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D9570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090BB2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20DC28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1A1A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3988F8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6A6BC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59A83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3C68D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131D12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D611A4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7139396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3C1B98B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592C57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vAlign w:val="center"/>
          </w:tcPr>
          <w:p w14:paraId="15174C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39D9F2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932C9E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2C7946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38594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6A275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5175C65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E45E7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AC428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24D23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444B08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DA44F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738296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596F08B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69F7FC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vAlign w:val="center"/>
          </w:tcPr>
          <w:p w14:paraId="699381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5ACABC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2EC049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21D020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8802FE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8BB91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4ED6601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130FF6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FC259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DE3CF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279CCF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45CA6B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01780C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B2E35DE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3A96EB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vAlign w:val="center"/>
          </w:tcPr>
          <w:p w14:paraId="4AE4AF0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421C26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4D052B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5A54F1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07D1CF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712BA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447DCF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987A8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447C3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0270D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53B41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D3F49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5FE97B5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936D8E4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56D537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vAlign w:val="center"/>
          </w:tcPr>
          <w:p w14:paraId="4CACD5E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1D9772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55FF93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48CC43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5F4606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6A980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4057D3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44D8F3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E7BDB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0B35C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BFB901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CD3B2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085D4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36EE992C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82B963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vAlign w:val="center"/>
          </w:tcPr>
          <w:p w14:paraId="3B2EB1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0963BAE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5206F7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70632E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27E9629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F78F0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DC1C6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DDA4D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ACFC7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01A32D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081E36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A2673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0032C6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0037274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A7703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vAlign w:val="center"/>
          </w:tcPr>
          <w:p w14:paraId="42BD97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7E5D06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51E204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66E123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661F56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B45AB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ADE13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B017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28791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5DA01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37860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2CE5EF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0C186C6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BD23EBE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3F4A87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vAlign w:val="center"/>
          </w:tcPr>
          <w:p w14:paraId="292E15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67EDC2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275E7D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6F13319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E6244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AFAEE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7793B3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56EE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A02F4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77EF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7A3CB2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598394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3BD956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D9D43E6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6BBDD1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vAlign w:val="center"/>
          </w:tcPr>
          <w:p w14:paraId="6C1BB4A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7DED72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93F6C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123B3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1B9B28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C02F0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67DC1F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2B6C1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82A2D0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50F5E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79BACA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E07AB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574A6F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6AB9C42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542C7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vAlign w:val="center"/>
          </w:tcPr>
          <w:p w14:paraId="1DF486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48D13B7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1DE362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74014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305B456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8824A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797782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D81B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5A164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BA46F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1E60E9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6E412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76AC9A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8CC8ABF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109677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vAlign w:val="center"/>
          </w:tcPr>
          <w:p w14:paraId="7765F19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1CF18F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A1B58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062C68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70C056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DD1D9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68242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E3113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BD687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006CA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2F9EB0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75F467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3C252A1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4F0860AB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59F3ABC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vAlign w:val="center"/>
          </w:tcPr>
          <w:p w14:paraId="741215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74C2A9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6AE3D0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40CA0B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2224B7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5AA1D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A2F800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B4E62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92C8F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D8AA0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0A46EC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DF74D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736A45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0C9CDB1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0F7171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vAlign w:val="center"/>
          </w:tcPr>
          <w:p w14:paraId="0E15DB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7799DA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646FEC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34D735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3F3270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D14E1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751A38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9F9F9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5D486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52D0C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3C463AC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6D49FD2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4A81634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4145B8E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38E4DC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184" w:type="dxa"/>
            <w:vAlign w:val="center"/>
          </w:tcPr>
          <w:p w14:paraId="3EF225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6A9C0F0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FF852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748E9B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1DEDB41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32283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E288C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49EEE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03E44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FD83B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055F12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2B5C81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16E82D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83A0A73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7C0933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4" w:type="dxa"/>
            <w:vAlign w:val="center"/>
          </w:tcPr>
          <w:p w14:paraId="080F31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49F2D4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03DBAE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1DBB497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34FD63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7CF70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6C2B17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C428A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C5B7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F1757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4D83B9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5161668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20A800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95DB6D9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15AFCE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vAlign w:val="center"/>
          </w:tcPr>
          <w:p w14:paraId="1488130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434E48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2D4FDE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6C27DA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4FE7E8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EBD05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0481FE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9FFA5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8604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36394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E44A50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0A7ADB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26370F9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6EBF62C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0B3C76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vAlign w:val="center"/>
          </w:tcPr>
          <w:p w14:paraId="2987CF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5A369B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7BFE28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60746B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6D446DB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531E7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67931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264C8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78A0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BB4F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49F6D63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1D8524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17D023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07CDD98E" w14:textId="77777777" w:rsidTr="004A10B6">
        <w:trPr>
          <w:trHeight w:val="288"/>
          <w:jc w:val="center"/>
        </w:trPr>
        <w:tc>
          <w:tcPr>
            <w:tcW w:w="452" w:type="dxa"/>
            <w:noWrap/>
            <w:vAlign w:val="center"/>
          </w:tcPr>
          <w:p w14:paraId="454FCD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vAlign w:val="center"/>
          </w:tcPr>
          <w:p w14:paraId="218007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vAlign w:val="center"/>
          </w:tcPr>
          <w:p w14:paraId="47BA06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vAlign w:val="center"/>
          </w:tcPr>
          <w:p w14:paraId="46932B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vAlign w:val="center"/>
          </w:tcPr>
          <w:p w14:paraId="16FD6D0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vAlign w:val="center"/>
          </w:tcPr>
          <w:p w14:paraId="134D29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2427E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vAlign w:val="center"/>
          </w:tcPr>
          <w:p w14:paraId="1BF9B2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3E15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9C022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AE7A6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vAlign w:val="center"/>
          </w:tcPr>
          <w:p w14:paraId="53DE77B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vAlign w:val="center"/>
          </w:tcPr>
          <w:p w14:paraId="18A48F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vAlign w:val="center"/>
          </w:tcPr>
          <w:p w14:paraId="7C2DE5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7F1FCE43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A6706CB" w14:textId="77777777">
        <w:trPr>
          <w:trHeight w:val="454"/>
        </w:trPr>
        <w:tc>
          <w:tcPr>
            <w:tcW w:w="3544" w:type="dxa"/>
          </w:tcPr>
          <w:p w14:paraId="0238CA98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57C0CC36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2C9C8C80" w14:textId="77777777">
        <w:tc>
          <w:tcPr>
            <w:tcW w:w="3544" w:type="dxa"/>
          </w:tcPr>
          <w:p w14:paraId="7D7C55AF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25F026C4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090C015A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28C8B14D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0CC6C3D3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0532768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511B8BA2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469C95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D192F" w14:textId="77777777" w:rsidR="00A93DC0" w:rsidRDefault="00A93DC0">
      <w:pPr>
        <w:spacing w:line="240" w:lineRule="auto"/>
      </w:pPr>
      <w:r>
        <w:separator/>
      </w:r>
    </w:p>
  </w:endnote>
  <w:endnote w:type="continuationSeparator" w:id="0">
    <w:p w14:paraId="3BF7ECE4" w14:textId="77777777" w:rsidR="00A93DC0" w:rsidRDefault="00A93D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EA091" w14:textId="77777777" w:rsidR="00A93DC0" w:rsidRDefault="00A93DC0">
      <w:pPr>
        <w:spacing w:after="0"/>
      </w:pPr>
      <w:r>
        <w:separator/>
      </w:r>
    </w:p>
  </w:footnote>
  <w:footnote w:type="continuationSeparator" w:id="0">
    <w:p w14:paraId="66692C2E" w14:textId="77777777" w:rsidR="00A93DC0" w:rsidRDefault="00A93DC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14:paraId="4890EE01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720BDFA1" w14:textId="77777777" w:rsidR="00BB0059" w:rsidRDefault="00BB0059" w:rsidP="00BB0059">
          <w:pPr>
            <w:pStyle w:val="Header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6904336A" wp14:editId="61356776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24DFD2E2" w14:textId="77777777" w:rsidR="00F77354" w:rsidRPr="00A54DD1" w:rsidRDefault="00F77354" w:rsidP="00F77354">
          <w:pPr>
            <w:spacing w:after="0"/>
            <w:ind w:right="-252"/>
            <w:jc w:val="center"/>
            <w:rPr>
              <w:rFonts w:ascii="Times New Roman" w:hAnsi="Times New Roman" w:cs="Times New Roman"/>
              <w:sz w:val="24"/>
              <w:szCs w:val="24"/>
              <w:highlight w:val="white"/>
            </w:rPr>
          </w:pPr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 xml:space="preserve">2026 CMAS World Cup </w:t>
          </w:r>
          <w:proofErr w:type="spellStart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>Finswimming</w:t>
          </w:r>
          <w:proofErr w:type="spellEnd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 xml:space="preserve"> Indoor </w:t>
          </w:r>
        </w:p>
        <w:p w14:paraId="39A9EBFD" w14:textId="77777777" w:rsidR="00F77354" w:rsidRPr="00A54DD1" w:rsidRDefault="00F77354" w:rsidP="00F77354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  <w:highlight w:val="white"/>
            </w:rPr>
          </w:pPr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>06 – 08 March, 2026</w:t>
          </w:r>
        </w:p>
        <w:p w14:paraId="46CF121D" w14:textId="77777777" w:rsidR="00F77354" w:rsidRPr="00A54DD1" w:rsidRDefault="00F77354" w:rsidP="00F77354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  <w:highlight w:val="white"/>
            </w:rPr>
          </w:pPr>
          <w:proofErr w:type="spellStart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>Lignano</w:t>
          </w:r>
          <w:proofErr w:type="spellEnd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 xml:space="preserve"> </w:t>
          </w:r>
          <w:proofErr w:type="spellStart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>Sabbiadoro</w:t>
          </w:r>
          <w:proofErr w:type="spellEnd"/>
          <w:r w:rsidRPr="00A54DD1">
            <w:rPr>
              <w:rFonts w:ascii="Times New Roman" w:hAnsi="Times New Roman" w:cs="Times New Roman"/>
              <w:sz w:val="24"/>
              <w:szCs w:val="24"/>
              <w:highlight w:val="white"/>
            </w:rPr>
            <w:t xml:space="preserve"> (UD), Italy</w:t>
          </w:r>
        </w:p>
        <w:p w14:paraId="2018E19D" w14:textId="01870C49" w:rsidR="00BB0059" w:rsidRDefault="00BB0059" w:rsidP="00BB0059">
          <w:pPr>
            <w:pStyle w:val="Header"/>
            <w:jc w:val="center"/>
            <w:rPr>
              <w:b/>
              <w:bCs/>
              <w:highlight w:val="yellow"/>
            </w:rPr>
          </w:pPr>
        </w:p>
      </w:tc>
      <w:tc>
        <w:tcPr>
          <w:tcW w:w="2466" w:type="dxa"/>
          <w:vAlign w:val="center"/>
          <w:hideMark/>
        </w:tcPr>
        <w:p w14:paraId="7593F7A8" w14:textId="07DB10AD" w:rsidR="00BB0059" w:rsidRDefault="00F77354" w:rsidP="00BB0059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A1B79B0" wp14:editId="12672B0D">
                <wp:extent cx="609600" cy="609600"/>
                <wp:effectExtent l="0" t="0" r="0" b="0"/>
                <wp:docPr id="1694385689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94385689" name="Immagine 1694385689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14:paraId="7B076D82" w14:textId="77777777" w:rsidR="00BB0059" w:rsidRDefault="00BB00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537"/>
    <w:rsid w:val="001B2768"/>
    <w:rsid w:val="001C28FF"/>
    <w:rsid w:val="001D2E5F"/>
    <w:rsid w:val="001D76DC"/>
    <w:rsid w:val="00271759"/>
    <w:rsid w:val="0028216E"/>
    <w:rsid w:val="00285B1E"/>
    <w:rsid w:val="002A0B3C"/>
    <w:rsid w:val="002B65AE"/>
    <w:rsid w:val="002C4636"/>
    <w:rsid w:val="003456D0"/>
    <w:rsid w:val="00374592"/>
    <w:rsid w:val="00376087"/>
    <w:rsid w:val="003A299B"/>
    <w:rsid w:val="00400DDF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37422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E343E"/>
    <w:rsid w:val="009F5545"/>
    <w:rsid w:val="00A076B0"/>
    <w:rsid w:val="00A34136"/>
    <w:rsid w:val="00A41713"/>
    <w:rsid w:val="00A93DC0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D201C"/>
    <w:rsid w:val="00EE63F5"/>
    <w:rsid w:val="00EF41DC"/>
    <w:rsid w:val="00F36698"/>
    <w:rsid w:val="00F56F47"/>
    <w:rsid w:val="00F73659"/>
    <w:rsid w:val="00F77354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9820E"/>
  <w15:docId w15:val="{EF3793A6-BED3-4631-8EEF-2795102E8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201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D201C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D201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rsid w:val="00ED201C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ED201C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ED201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eGrid">
    <w:name w:val="Table Grid"/>
    <w:basedOn w:val="TableNormal"/>
    <w:uiPriority w:val="59"/>
    <w:qFormat/>
    <w:rsid w:val="00ED2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ED201C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ED201C"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D201C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D201C"/>
  </w:style>
  <w:style w:type="character" w:customStyle="1" w:styleId="FooterChar">
    <w:name w:val="Footer Char"/>
    <w:basedOn w:val="DefaultParagraphFont"/>
    <w:link w:val="Footer"/>
    <w:uiPriority w:val="99"/>
    <w:qFormat/>
    <w:rsid w:val="00ED201C"/>
  </w:style>
  <w:style w:type="paragraph" w:styleId="ListParagraph">
    <w:name w:val="List Paragraph"/>
    <w:basedOn w:val="Normal"/>
    <w:uiPriority w:val="34"/>
    <w:qFormat/>
    <w:rsid w:val="00ED201C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ED201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ED201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ED201C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7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bio.savi@fipsas.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7CC5C3-7540-4E39-9AFF-88286AA1D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FIN-01</cp:lastModifiedBy>
  <cp:revision>2</cp:revision>
  <dcterms:created xsi:type="dcterms:W3CDTF">2026-01-07T13:30:00Z</dcterms:created>
  <dcterms:modified xsi:type="dcterms:W3CDTF">2026-01-0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